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6442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1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Kras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cper Szwed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